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stanbul,</w:t>
      </w:r>
      <w:r>
        <w:t xml:space="preserve"> </w:t>
      </w:r>
      <w:r>
        <w:t xml:space="preserve">Turkey</w:t>
      </w:r>
    </w:p>
    <w:bookmarkStart w:id="21" w:name="X5316801c95853d39751d7b6ce83925c84a94988"/>
    <w:p>
      <w:pPr>
        <w:pStyle w:val="Heading1"/>
      </w:pPr>
      <w:r>
        <w:t xml:space="preserve">Internship Application Letter for Psychiatr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 (Optional)]</w:t>
      </w:r>
    </w:p>
    <w:p>
      <w:pPr>
        <w:pStyle w:val="BodyText"/>
      </w:pPr>
      <w:r>
        <w:br/>
      </w:r>
    </w:p>
    <w:p>
      <w:pPr>
        <w:pStyle w:val="BodyText"/>
      </w:pPr>
      <w:r>
        <w:t xml:space="preserve">Date: October 26, 2023</w:t>
      </w:r>
    </w:p>
    <w:p>
      <w:pPr>
        <w:pStyle w:val="BodyText"/>
      </w:pPr>
      <w:r>
        <w:br/>
      </w:r>
    </w:p>
    <w:p>
      <w:pPr>
        <w:pStyle w:val="BodyText"/>
      </w:pPr>
      <w:r>
        <w:t xml:space="preserve">Hiring Committee</w:t>
      </w:r>
    </w:p>
    <w:p>
      <w:pPr>
        <w:pStyle w:val="BodyText"/>
      </w:pPr>
      <w:r>
        <w:t xml:space="preserve">[Hospital/Institution Name]</w:t>
      </w:r>
    </w:p>
    <w:p>
      <w:pPr>
        <w:pStyle w:val="BodyText"/>
      </w:pPr>
      <w:r>
        <w:t xml:space="preserve">[Address of Institution in Istanbul]</w:t>
      </w:r>
    </w:p>
    <w:p>
      <w:pPr>
        <w:pStyle w:val="BodyText"/>
      </w:pPr>
      <w:r>
        <w:br/>
      </w:r>
    </w:p>
    <w:bookmarkStart w:id="20" w:name="X19dc7d051e32a8062ae25dc35986bea73ac7146"/>
    <w:p>
      <w:pPr>
        <w:pStyle w:val="Heading2"/>
      </w:pPr>
      <w:r>
        <w:t xml:space="preserve">Subject: Application for Psychiatry Internship at [Institution Name] – Istanbul, Turkey</w:t>
      </w:r>
    </w:p>
    <w:p>
      <w:pPr>
        <w:pStyle w:val="FirstParagraph"/>
      </w:pPr>
      <w:r>
        <w:t xml:space="preserve">Dear Hiring Committee,</w:t>
      </w:r>
    </w:p>
    <w:p>
      <w:pPr>
        <w:pStyle w:val="BodyText"/>
      </w:pPr>
      <w:r>
        <w:t xml:space="preserve">I am writing with profound enthusiasm to submit my application for the Psychiatry Internship position at [Institution Name] in Istanbul, Turkey. As a final-year medical student deeply committed to advancing mental health care within diverse cultural contexts, I have long admired your institution’s pioneering work in integrating evidence-based psychiatric practice with the unique socio-cultural fabric of Turkey. This</w:t>
      </w:r>
      <w:r>
        <w:t xml:space="preserve"> </w:t>
      </w:r>
      <w:r>
        <w:rPr>
          <w:bCs/>
          <w:b/>
        </w:rPr>
        <w:t xml:space="preserve">Internship Application Letter</w:t>
      </w:r>
      <w:r>
        <w:t xml:space="preserve"> </w:t>
      </w:r>
      <w:r>
        <w:t xml:space="preserve">articulates my qualifications, passion for psychiatry, and unwavering dedication to contributing meaningfully to mental health services in</w:t>
      </w:r>
      <w:r>
        <w:t xml:space="preserve"> </w:t>
      </w:r>
      <w:r>
        <w:rPr>
          <w:bCs/>
          <w:b/>
        </w:rPr>
        <w:t xml:space="preserve">Turkey Istanbul</w:t>
      </w:r>
      <w:r>
        <w:t xml:space="preserve">.</w:t>
      </w:r>
    </w:p>
    <w:p>
      <w:pPr>
        <w:pStyle w:val="BodyText"/>
      </w:pPr>
      <w:r>
        <w:t xml:space="preserve">My academic journey has been meticulously focused on understanding the biological, psychological, and sociocultural dimensions of mental illness. At [Your Medical School Name], I completed advanced coursework in Neuropsychopharmacology, Psychotherapy Techniques, and Cultural Psychiatry. A pivotal moment was my research project on "Stigma Toward Mental Illness Among Urban Youth in Istanbul," which involved collaborating with community health centers in Kadıköy and Beyoğlu. This work revealed how cultural narratives around mental health—often intertwined with religious beliefs and familial expectations—significantly influence treatment adherence. I conducted surveys with 150 participants across Istanbul’s diverse districts, analyzing data using SPSS, and presented findings at the 2023 Turkish Psychiatric Association Conference in Ankara. This experience underscored my commitment to culturally sensitive care, a value I recognize as essential for effective psychiatry in</w:t>
      </w:r>
      <w:r>
        <w:t xml:space="preserve"> </w:t>
      </w:r>
      <w:r>
        <w:rPr>
          <w:bCs/>
          <w:b/>
        </w:rPr>
        <w:t xml:space="preserve">Turkey Istanbul</w:t>
      </w:r>
      <w:r>
        <w:t xml:space="preserve">.</w:t>
      </w:r>
    </w:p>
    <w:p>
      <w:pPr>
        <w:pStyle w:val="BodyText"/>
      </w:pPr>
      <w:r>
        <w:t xml:space="preserve">During my clinical rotations at [Local Hospital Name] in [City, Country], I actively sought opportunities to engage with psychiatric cases under the supervision of Dr. [Name]. I assisted in diagnosing and managing patients with depression, anxiety disorders, and PTSD—particularly veterans and refugees navigating Istanbul’s complex urban landscape. One transformative experience involved supporting a refugee family from Syria through their trauma recovery process using trauma-focused cognitive behavioral therapy (TF-CBT). This reinforced my belief that psychiatric care must be contextualized within the patient’s lived reality. In Istanbul—a city where rapid urbanization, migration pressures, and traditional family dynamics converge—I am eager to apply such nuanced approaches under the mentorship of your esteemed team.</w:t>
      </w:r>
    </w:p>
    <w:p>
      <w:pPr>
        <w:pStyle w:val="BodyText"/>
      </w:pPr>
      <w:r>
        <w:t xml:space="preserve">My proficiency extends beyond clinical skills to a deep respect for Turkey’s mental health framework. I have studied Turkey’s Mental Health Law (No. 6575) and its emphasis on community-based care, aligning with [Institution Name]’s mission to decentralize psychiatric services across Istanbul. I am proficient in Turkish medical terminology (with an A2 level of spoken fluency and B1 reading comprehension) and have completed a certified course in "Mental Health First Aid for Cross-Cultural Settings" through the World Health Organization’s Turkey office. I understand that effective</w:t>
      </w:r>
      <w:r>
        <w:t xml:space="preserve"> </w:t>
      </w:r>
      <w:r>
        <w:rPr>
          <w:bCs/>
          <w:b/>
        </w:rPr>
        <w:t xml:space="preserve">Psychiatrist</w:t>
      </w:r>
      <w:r>
        <w:t xml:space="preserve"> </w:t>
      </w:r>
      <w:r>
        <w:t xml:space="preserve">practice in Istanbul requires not only clinical expertise but also empathy for the intergenerational trauma many face, as well as sensitivity to conservative family dynamics common in Turkish communities.</w:t>
      </w:r>
    </w:p>
    <w:p>
      <w:pPr>
        <w:pStyle w:val="BodyText"/>
      </w:pPr>
      <w:r>
        <w:t xml:space="preserve">I am particularly drawn to [Institution Name]’s innovative initiatives, such as your mobile crisis intervention unit serving Istanbul’s peripheral neighborhoods and your partnership with local NGOs like "Sağlıklı Zihin" (Healthy Mind). I would be honored to contribute to such projects during my internship. For example, I could assist in developing culturally adapted psychoeducation materials for Turkish-speaking communities or support outreach programs targeting high-risk groups like elderly residents in Ümraniye or young migrants in Eminönü. My ability to communicate respectfully across cultural divides—honed through volunteering at Istanbul’s International Social Service (ISS) refugee center—would enable me to bridge gaps between patients and care providers.</w:t>
      </w:r>
    </w:p>
    <w:p>
      <w:pPr>
        <w:pStyle w:val="BodyText"/>
      </w:pPr>
      <w:r>
        <w:t xml:space="preserve">My academic record reflects rigorous dedication: I graduated with honors (GPA: 3.8/4.0), served as President of the Medical Students’ Psychiatry Interest Group, and organized workshops on "Mental Health in Turkish Families" for students across Anatolia. These experiences cultivated my leadership and collaborative skills—critical for navigating the interdisciplinary teams typical in modern psychiatric care. I am also certified in Advanced Cardiac Life Support (ACLS) and Pediatric Advanced Life Support (PALS), ensuring I can manage medical emergencies while providing psychiatric continuity of care.</w:t>
      </w:r>
    </w:p>
    <w:p>
      <w:pPr>
        <w:pStyle w:val="BodyText"/>
      </w:pPr>
      <w:r>
        <w:t xml:space="preserve">Why Istanbul, Turkey? As a city straddling Europe and Asia, Istanbul presents an unparalleled opportunity to study psychiatry at the intersection of tradition and modernity. The World Health Organization’s 2022 report highlighted that 1 in 5 Turks experience mental health conditions annually—a statistic demanding urgent, culturally intelligent solutions. I am driven by the conviction that psychiatric care must evolve alongside Istanbul’s societal shifts: from stigma reduction campaigns to digital mental health platforms like "Psikiyatri Destek" (Psychiatry Support). My internship at [Institution Name] would be a strategic step toward becoming a psychiatrist who not only treats symptoms but empowers individuals within their cultural ecosystem.</w:t>
      </w:r>
    </w:p>
    <w:p>
      <w:pPr>
        <w:pStyle w:val="BodyText"/>
      </w:pPr>
      <w:r>
        <w:t xml:space="preserve">I am confident that my academic preparation, field experience in Istanbul’s mental health landscape, and genuine passion for culturally responsive psychiatry align seamlessly with your institution’s vision. I am eager to bring my dedication to collaborative care, my adaptability in diverse settings, and my commitment to advancing mental health equity in Turkey. Thank you for considering this</w:t>
      </w:r>
      <w:r>
        <w:t xml:space="preserve"> </w:t>
      </w:r>
      <w:r>
        <w:rPr>
          <w:bCs/>
          <w:b/>
        </w:rPr>
        <w:t xml:space="preserve">Internship Application Letter</w:t>
      </w:r>
      <w:r>
        <w:t xml:space="preserve">. I welcome the opportunity to discuss how my skills can support [Institution Name]’s mission in</w:t>
      </w:r>
      <w:r>
        <w:t xml:space="preserve"> </w:t>
      </w:r>
      <w:r>
        <w:rPr>
          <w:bCs/>
          <w:b/>
        </w:rPr>
        <w:t xml:space="preserve">Turkey Istanbul</w:t>
      </w:r>
      <w:r>
        <w:t xml:space="preserve">.</w:t>
      </w:r>
    </w:p>
    <w:p>
      <w:pPr>
        <w:pStyle w:val="BodyText"/>
      </w:pPr>
      <w:r>
        <w:t xml:space="preserve">Sincerely,</w:t>
      </w:r>
    </w:p>
    <w:p>
      <w:pPr>
        <w:pStyle w:val="BodyText"/>
      </w:pPr>
      <w:r>
        <w:br/>
      </w:r>
      <w:r>
        <w:br/>
      </w:r>
    </w:p>
    <w:p>
      <w:pPr>
        <w:pStyle w:val="BodyText"/>
      </w:pPr>
      <w:r>
        <w:t xml:space="preserve">[Your Full Name]</w:t>
      </w:r>
    </w:p>
    <w:p>
      <w:pPr>
        <w:pStyle w:val="BodyText"/>
      </w:pPr>
      <w:r>
        <w:t xml:space="preserve">"Istanbul’s mental health landscape is a tapestry woven with resilience, tradition, and urgent need—this is where I aim to contribute as a future psychiatr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stanbul, Turkey</dc:title>
  <dc:creator/>
  <dc:language>en</dc:language>
  <cp:keywords/>
  <dcterms:created xsi:type="dcterms:W3CDTF">2026-07-21T16:56:34Z</dcterms:created>
  <dcterms:modified xsi:type="dcterms:W3CDTF">2026-07-21T16:56:34Z</dcterms:modified>
</cp:coreProperties>
</file>

<file path=docProps/custom.xml><?xml version="1.0" encoding="utf-8"?>
<Properties xmlns="http://schemas.openxmlformats.org/officeDocument/2006/custom-properties" xmlns:vt="http://schemas.openxmlformats.org/officeDocument/2006/docPropsVTypes"/>
</file>